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C0C32" w14:textId="77777777" w:rsidR="0078237F" w:rsidRPr="005575FC" w:rsidRDefault="0078237F" w:rsidP="0078237F">
      <w:pPr>
        <w:rPr>
          <w:u w:val="single"/>
        </w:rPr>
      </w:pPr>
      <w:r w:rsidRPr="005575FC">
        <w:rPr>
          <w:u w:val="single"/>
        </w:rPr>
        <w:t>Serenity Scheduler</w:t>
      </w:r>
    </w:p>
    <w:p w14:paraId="15666D13" w14:textId="77777777" w:rsidR="0078237F" w:rsidRDefault="0078237F" w:rsidP="0078237F">
      <w:r w:rsidRPr="0078237F">
        <w:t>Distributed Task Scheduler &amp; Multi-Server Simulator</w:t>
      </w:r>
    </w:p>
    <w:p w14:paraId="3CBA51CE" w14:textId="77777777" w:rsidR="008B69F6" w:rsidRDefault="008B69F6" w:rsidP="008B69F6">
      <w:pPr>
        <w:spacing w:before="240"/>
      </w:pPr>
      <w:r>
        <w:t xml:space="preserve">Docker, Kafka, </w:t>
      </w:r>
      <w:proofErr w:type="spellStart"/>
      <w:r>
        <w:t>SpringBoot</w:t>
      </w:r>
      <w:proofErr w:type="spellEnd"/>
      <w:r>
        <w:t xml:space="preserve">, WebSocket, Java, JavaFX, </w:t>
      </w:r>
      <w:proofErr w:type="spellStart"/>
      <w:r>
        <w:t>ReactJs</w:t>
      </w:r>
      <w:proofErr w:type="spellEnd"/>
      <w:r>
        <w:t>, React-</w:t>
      </w:r>
      <w:proofErr w:type="spellStart"/>
      <w:r>
        <w:t>eCharts</w:t>
      </w:r>
      <w:proofErr w:type="spellEnd"/>
      <w:r>
        <w:t>, Cassandra</w:t>
      </w:r>
    </w:p>
    <w:p w14:paraId="1BDD838C" w14:textId="02C2A510" w:rsidR="0078237F" w:rsidRDefault="008B69F6" w:rsidP="008B69F6">
      <w:pPr>
        <w:spacing w:before="240"/>
      </w:pPr>
      <w:hyperlink r:id="rId4" w:history="1">
        <w:r w:rsidRPr="00EF191A">
          <w:rPr>
            <w:rStyle w:val="Hyperlink"/>
          </w:rPr>
          <w:t>https://sudheeraabhisheka.github.io/Serenity-Scheduler/</w:t>
        </w:r>
      </w:hyperlink>
    </w:p>
    <w:p w14:paraId="48503745" w14:textId="499D64D7" w:rsidR="005575FC" w:rsidRPr="001A5620" w:rsidRDefault="0078237F" w:rsidP="0078237F">
      <w:hyperlink r:id="rId5" w:history="1">
        <w:r w:rsidRPr="00F112EF">
          <w:rPr>
            <w:rStyle w:val="Hyperlink"/>
          </w:rPr>
          <w:t>https://github.com/SudheeraAbhisheka/Serenity-Scheduler</w:t>
        </w:r>
      </w:hyperlink>
    </w:p>
    <w:p w14:paraId="24C895F7" w14:textId="77777777" w:rsidR="0078237F" w:rsidRPr="005575FC" w:rsidRDefault="0078237F" w:rsidP="0078237F">
      <w:pPr>
        <w:rPr>
          <w:u w:val="single"/>
        </w:rPr>
      </w:pPr>
      <w:proofErr w:type="spellStart"/>
      <w:r w:rsidRPr="005575FC">
        <w:rPr>
          <w:u w:val="single"/>
        </w:rPr>
        <w:t>AccuTransitSim</w:t>
      </w:r>
      <w:proofErr w:type="spellEnd"/>
    </w:p>
    <w:p w14:paraId="297DBE1A" w14:textId="3E2DEA6A" w:rsidR="0078237F" w:rsidRDefault="0078237F" w:rsidP="0078237F">
      <w:r>
        <w:t>Random location coordinate generator with real-time speed adjustments.</w:t>
      </w:r>
    </w:p>
    <w:p w14:paraId="58CEC2BC" w14:textId="36326BDD" w:rsidR="005D084C" w:rsidRDefault="005D084C" w:rsidP="0078237F">
      <w:r>
        <w:t>Spring-boot, JavaFX, REST API, React-JS</w:t>
      </w:r>
      <w:r w:rsidR="001A5620">
        <w:t>,</w:t>
      </w:r>
      <w:r>
        <w:t xml:space="preserve"> Canvas API</w:t>
      </w:r>
    </w:p>
    <w:p w14:paraId="05D3F2EC" w14:textId="57CC3236" w:rsidR="0078237F" w:rsidRDefault="0078237F" w:rsidP="0078237F">
      <w:hyperlink r:id="rId6" w:history="1">
        <w:r w:rsidRPr="00F112EF">
          <w:rPr>
            <w:rStyle w:val="Hyperlink"/>
          </w:rPr>
          <w:t>https://sudheeraabhisheka.github.io/accu-transit-sim/</w:t>
        </w:r>
      </w:hyperlink>
    </w:p>
    <w:p w14:paraId="12DC262D" w14:textId="7785FEC5" w:rsidR="0078237F" w:rsidRDefault="0078237F" w:rsidP="0078237F">
      <w:hyperlink r:id="rId7" w:history="1">
        <w:r w:rsidRPr="00F112EF">
          <w:rPr>
            <w:rStyle w:val="Hyperlink"/>
          </w:rPr>
          <w:t>https://github.com/SudheeraAbhisheka/accu-transit-sim</w:t>
        </w:r>
      </w:hyperlink>
    </w:p>
    <w:p w14:paraId="14A4D0D1" w14:textId="77777777" w:rsidR="0078237F" w:rsidRDefault="0078237F" w:rsidP="0078237F"/>
    <w:sectPr w:rsidR="0078237F" w:rsidSect="009D37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U1MzY1sbQ0tTQ0MjRQ0lEKTi0uzszPAykwrQUArzSelywAAAA="/>
  </w:docVars>
  <w:rsids>
    <w:rsidRoot w:val="007215B8"/>
    <w:rsid w:val="000776C8"/>
    <w:rsid w:val="001A5620"/>
    <w:rsid w:val="0022382B"/>
    <w:rsid w:val="002739C8"/>
    <w:rsid w:val="002C61E0"/>
    <w:rsid w:val="00311D40"/>
    <w:rsid w:val="00366D7C"/>
    <w:rsid w:val="005575FC"/>
    <w:rsid w:val="00564E8A"/>
    <w:rsid w:val="005D084C"/>
    <w:rsid w:val="00684603"/>
    <w:rsid w:val="007215B8"/>
    <w:rsid w:val="0078237F"/>
    <w:rsid w:val="008B69F6"/>
    <w:rsid w:val="009D370C"/>
    <w:rsid w:val="00CD21AF"/>
    <w:rsid w:val="00CE11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C5C8D7"/>
  <w14:defaultImageDpi w14:val="32767"/>
  <w15:chartTrackingRefBased/>
  <w15:docId w15:val="{F8261184-0C4F-4367-BCEA-AE5D115AF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15B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15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15B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15B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15B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15B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15B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15B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15B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15B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15B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15B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15B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15B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15B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15B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15B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15B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215B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15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15B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215B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215B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15B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215B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215B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15B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15B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215B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8237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23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98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SudheeraAbhisheka/accu-transit-si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udheeraabhisheka.github.io/accu-transit-sim/" TargetMode="External"/><Relationship Id="rId5" Type="http://schemas.openxmlformats.org/officeDocument/2006/relationships/hyperlink" Target="https://github.com/SudheeraAbhisheka/Serenity-Scheduler" TargetMode="External"/><Relationship Id="rId4" Type="http://schemas.openxmlformats.org/officeDocument/2006/relationships/hyperlink" Target="https://sudheeraabhisheka.github.io/Serenity-Scheduler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a W. A. S. it21122514</dc:creator>
  <cp:keywords/>
  <dc:description/>
  <cp:lastModifiedBy>Abhisheka W. A. S. it21122514</cp:lastModifiedBy>
  <cp:revision>7</cp:revision>
  <dcterms:created xsi:type="dcterms:W3CDTF">2025-03-04T12:05:00Z</dcterms:created>
  <dcterms:modified xsi:type="dcterms:W3CDTF">2025-03-04T16:05:00Z</dcterms:modified>
</cp:coreProperties>
</file>